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908D3B" w14:textId="77777777" w:rsidR="00222A53" w:rsidRDefault="00F90915">
      <w:pPr>
        <w:pStyle w:val="Title"/>
      </w:pPr>
      <w:r>
        <w:t>Egypt, Arab Rep.</w:t>
      </w:r>
    </w:p>
    <w:p w14:paraId="2686F2BE" w14:textId="77777777" w:rsidR="00222A53" w:rsidRDefault="00F90915">
      <w:pPr>
        <w:pStyle w:val="Heading2"/>
      </w:pPr>
      <w:bookmarkStart w:id="0" w:name="conflict-history"/>
      <w:r>
        <w:t>Conflict history</w:t>
      </w:r>
    </w:p>
    <w:p w14:paraId="221B227D" w14:textId="77777777" w:rsidR="00222A53" w:rsidRDefault="00F90915">
      <w:pPr>
        <w:pStyle w:val="FirstParagraph"/>
      </w:pPr>
      <w:r>
        <w:t>The data set shows the conflict history of the country each year.</w:t>
      </w:r>
    </w:p>
    <w:p w14:paraId="0606E97C" w14:textId="77777777" w:rsidR="00222A53" w:rsidRDefault="00F90915">
      <w:pPr>
        <w:pStyle w:val="SourceCode"/>
      </w:pPr>
      <w:r>
        <w:rPr>
          <w:rStyle w:val="VerbatimChar"/>
        </w:rPr>
        <w:t>## # A tibble: 4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>## 1 Egypt, ~  1967 territory       interstate armed~ war             Gover~ Gover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Egypt, ~  1969 territory       interstate armed~ minor           Gover~ Gover~</w:t>
      </w:r>
      <w:r>
        <w:br/>
      </w:r>
      <w:r>
        <w:rPr>
          <w:rStyle w:val="VerbatimChar"/>
        </w:rPr>
        <w:t>## 3 Egypt, ~  1970 territory       interstate armed~ minor           Gover~ Gover~</w:t>
      </w:r>
      <w:r>
        <w:br/>
      </w:r>
      <w:r>
        <w:rPr>
          <w:rStyle w:val="VerbatimChar"/>
        </w:rPr>
        <w:t>## 4 Egypt, ~  1973 territory       interstate armed~ war             Gover~ Gover~</w:t>
      </w:r>
      <w:bookmarkEnd w:id="0"/>
    </w:p>
    <w:sectPr w:rsidR="00222A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23799D" w14:textId="77777777" w:rsidR="00F90915" w:rsidRDefault="00F90915">
      <w:pPr>
        <w:spacing w:after="0"/>
      </w:pPr>
      <w:r>
        <w:separator/>
      </w:r>
    </w:p>
  </w:endnote>
  <w:endnote w:type="continuationSeparator" w:id="0">
    <w:p w14:paraId="07F66B8E" w14:textId="77777777" w:rsidR="00F90915" w:rsidRDefault="00F909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72EC2" w14:textId="77777777" w:rsidR="00F90915" w:rsidRDefault="00F90915">
      <w:r>
        <w:separator/>
      </w:r>
    </w:p>
  </w:footnote>
  <w:footnote w:type="continuationSeparator" w:id="0">
    <w:p w14:paraId="1AE7C5AD" w14:textId="77777777" w:rsidR="00F90915" w:rsidRDefault="00F90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012A1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2A53"/>
    <w:rsid w:val="004E29B3"/>
    <w:rsid w:val="00590D07"/>
    <w:rsid w:val="005A29F6"/>
    <w:rsid w:val="00784D58"/>
    <w:rsid w:val="008D6863"/>
    <w:rsid w:val="00B86B75"/>
    <w:rsid w:val="00BC48D5"/>
    <w:rsid w:val="00C36279"/>
    <w:rsid w:val="00E315A3"/>
    <w:rsid w:val="00F909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4722B"/>
  <w15:docId w15:val="{DAB9B452-0299-4770-8F91-BB43A1C52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, Arab Rep.</dc:title>
  <dc:creator>Adrien Ratsimbaharison</dc:creator>
  <cp:keywords/>
  <cp:lastModifiedBy>Adrien Ratsimbaharison</cp:lastModifiedBy>
  <cp:revision>2</cp:revision>
  <dcterms:created xsi:type="dcterms:W3CDTF">2021-03-21T17:47:00Z</dcterms:created>
  <dcterms:modified xsi:type="dcterms:W3CDTF">2021-03-21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